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5674" w:rsidRDefault="0061567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T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he available airframe types are from the PX4 official document</w:t>
      </w:r>
    </w:p>
    <w:p w:rsidR="000F47C5" w:rsidRDefault="00CE593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hyperlink r:id="rId7" w:history="1">
        <w:r w:rsidR="000F47C5" w:rsidRPr="009C0333">
          <w:rPr>
            <w:rStyle w:val="a3"/>
            <w:rFonts w:ascii="Helvetica" w:eastAsia="宋体" w:hAnsi="Helvetica" w:cs="Helvetica"/>
            <w:spacing w:val="3"/>
            <w:kern w:val="0"/>
            <w:sz w:val="24"/>
            <w:szCs w:val="24"/>
          </w:rPr>
          <w:t>http://dev.px4.io/en/airframes/airframe_reference.html</w:t>
        </w:r>
      </w:hyperlink>
    </w:p>
    <w:p w:rsidR="000F47C5" w:rsidRDefault="000F47C5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615674" w:rsidP="00907A54">
      <w:pP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Change the </w:t>
      </w:r>
      <w:proofErr w:type="spellStart"/>
      <w:r w:rsidRPr="00615674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variable in “</w:t>
      </w:r>
      <w:proofErr w:type="spellStart"/>
      <w:r w:rsidRPr="00615674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Init.m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” to select desired airframe. </w:t>
      </w:r>
    </w:p>
    <w:p w:rsidR="00615674" w:rsidRDefault="00615674" w:rsidP="00907A54">
      <w:pPr>
        <w:rPr>
          <w:rFonts w:hint="eastAsia"/>
        </w:rPr>
      </w:pPr>
    </w:p>
    <w:p w:rsidR="00907A54" w:rsidRDefault="00615674" w:rsidP="00907A54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1: </w:t>
      </w:r>
      <w:proofErr w:type="spellStart"/>
      <w:r w:rsidR="00907A54" w:rsidRPr="00345FAD">
        <w:t>Tricopter</w:t>
      </w:r>
      <w:proofErr w:type="spellEnd"/>
      <w:r w:rsidR="00907A54" w:rsidRPr="00345FAD">
        <w:t xml:space="preserve"> Y+</w:t>
      </w:r>
    </w:p>
    <w:p w:rsidR="00907A54" w:rsidRDefault="00907A54" w:rsidP="00907A54">
      <w:r>
        <w:rPr>
          <w:noProof/>
        </w:rPr>
        <w:drawing>
          <wp:inline distT="0" distB="0" distL="0" distR="0" wp14:anchorId="24AAC49D" wp14:editId="464570E9">
            <wp:extent cx="2217612" cy="194326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17612" cy="194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A54" w:rsidRDefault="00907A54" w:rsidP="00907A54"/>
    <w:p w:rsidR="00907A54" w:rsidRDefault="00615674" w:rsidP="00907A54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2: </w:t>
      </w:r>
      <w:proofErr w:type="spellStart"/>
      <w:r w:rsidR="00907A54" w:rsidRPr="00345FAD">
        <w:t>Tricopter</w:t>
      </w:r>
      <w:proofErr w:type="spellEnd"/>
      <w:r w:rsidR="00907A54" w:rsidRPr="00345FAD">
        <w:t xml:space="preserve"> Y</w:t>
      </w:r>
      <w:r w:rsidR="00907A54">
        <w:t>-</w:t>
      </w:r>
    </w:p>
    <w:p w:rsidR="00907A54" w:rsidRDefault="00907A54" w:rsidP="00907A54">
      <w:r>
        <w:rPr>
          <w:noProof/>
        </w:rPr>
        <w:drawing>
          <wp:inline distT="0" distB="0" distL="0" distR="0" wp14:anchorId="7109651F" wp14:editId="1079453C">
            <wp:extent cx="2103302" cy="191278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3302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A54" w:rsidRDefault="00907A54" w:rsidP="00907A54"/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0F47C5" w:rsidRPr="000F47C5" w:rsidRDefault="0061567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3: 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Quadrotor</w:t>
      </w:r>
      <w:r w:rsidR="000F47C5"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 w:rsidR="000F47C5" w:rsidRPr="000F47C5"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X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</w:p>
    <w:p w:rsidR="000F47C5" w:rsidRPr="00774FEA" w:rsidRDefault="000F47C5" w:rsidP="00774FEA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2F7895FD" wp14:editId="7826FA5D">
            <wp:extent cx="1905165" cy="183657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F46" w:rsidRDefault="00046F46"/>
    <w:p w:rsidR="000F47C5" w:rsidRDefault="00615674" w:rsidP="000F47C5">
      <w:pP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4: 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 w:rsidR="000F47C5"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Quadrotor +</w:t>
      </w:r>
    </w:p>
    <w:p w:rsidR="000F47C5" w:rsidRDefault="000F47C5" w:rsidP="000F47C5">
      <w:r>
        <w:rPr>
          <w:noProof/>
        </w:rPr>
        <w:drawing>
          <wp:inline distT="0" distB="0" distL="0" distR="0" wp14:anchorId="713E0F80" wp14:editId="4E0C6010">
            <wp:extent cx="1836579" cy="1783235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36579" cy="17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7C5" w:rsidRDefault="000F47C5" w:rsidP="000F47C5"/>
    <w:p w:rsidR="000F47C5" w:rsidRDefault="00615674" w:rsidP="000F47C5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5: </w:t>
      </w:r>
      <w:r w:rsidR="00774FEA">
        <w:t xml:space="preserve"> </w:t>
      </w:r>
      <w:proofErr w:type="spellStart"/>
      <w:r w:rsidR="00774FEA" w:rsidRPr="000F47C5">
        <w:t>Hexarotor</w:t>
      </w:r>
      <w:proofErr w:type="spellEnd"/>
      <w:r w:rsidR="00774FEA" w:rsidRPr="000F47C5">
        <w:t xml:space="preserve"> x</w:t>
      </w:r>
    </w:p>
    <w:p w:rsidR="00774FEA" w:rsidRDefault="00774FEA" w:rsidP="00774FEA">
      <w:r>
        <w:rPr>
          <w:noProof/>
        </w:rPr>
        <w:drawing>
          <wp:inline distT="0" distB="0" distL="0" distR="0" wp14:anchorId="72CFEEB2" wp14:editId="2E0529D6">
            <wp:extent cx="2019475" cy="195851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FEA" w:rsidRDefault="00774FEA" w:rsidP="00774FEA"/>
    <w:p w:rsidR="000F47C5" w:rsidRDefault="00615674" w:rsidP="000F47C5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6: </w:t>
      </w:r>
      <w:r w:rsidR="00774FEA">
        <w:t xml:space="preserve"> </w:t>
      </w:r>
      <w:proofErr w:type="spellStart"/>
      <w:r w:rsidR="00774FEA" w:rsidRPr="000F47C5">
        <w:t>Hexarotor</w:t>
      </w:r>
      <w:proofErr w:type="spellEnd"/>
      <w:r w:rsidR="00774FEA" w:rsidRPr="000F47C5">
        <w:t xml:space="preserve"> +</w:t>
      </w:r>
    </w:p>
    <w:p w:rsidR="000F47C5" w:rsidRDefault="000F47C5" w:rsidP="000F47C5">
      <w:r>
        <w:rPr>
          <w:noProof/>
        </w:rPr>
        <w:drawing>
          <wp:inline distT="0" distB="0" distL="0" distR="0" wp14:anchorId="5DA791FB" wp14:editId="1BF7EB19">
            <wp:extent cx="1729890" cy="1882303"/>
            <wp:effectExtent l="0" t="0" r="381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29890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7C5" w:rsidRDefault="000F47C5" w:rsidP="000F47C5"/>
    <w:p w:rsidR="00907A54" w:rsidRDefault="00907A54" w:rsidP="000F47C5"/>
    <w:p w:rsidR="00611C77" w:rsidRDefault="00611C77" w:rsidP="00611C77"/>
    <w:p w:rsidR="00611C77" w:rsidRDefault="00611C77" w:rsidP="00611C77"/>
    <w:p w:rsidR="00611C77" w:rsidRDefault="00615674" w:rsidP="00611C77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7: </w:t>
      </w:r>
      <w:proofErr w:type="spellStart"/>
      <w:r w:rsidR="00611C77" w:rsidRPr="00611C77">
        <w:t>Hexarotor</w:t>
      </w:r>
      <w:proofErr w:type="spellEnd"/>
      <w:r w:rsidR="00611C77" w:rsidRPr="00611C77">
        <w:t xml:space="preserve"> Coaxial</w:t>
      </w:r>
    </w:p>
    <w:p w:rsidR="00611C77" w:rsidRDefault="00611C77" w:rsidP="00611C77">
      <w:r>
        <w:rPr>
          <w:noProof/>
        </w:rPr>
        <w:lastRenderedPageBreak/>
        <w:drawing>
          <wp:inline distT="0" distB="0" distL="0" distR="0" wp14:anchorId="642F8922" wp14:editId="0EACBDDD">
            <wp:extent cx="2019475" cy="187468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C77" w:rsidRDefault="00611C77" w:rsidP="00611C77"/>
    <w:p w:rsidR="00907A54" w:rsidRDefault="00907A54" w:rsidP="000F47C5"/>
    <w:p w:rsidR="00907A54" w:rsidRDefault="00907A54" w:rsidP="000F47C5"/>
    <w:p w:rsidR="00774FEA" w:rsidRDefault="00774FEA" w:rsidP="00774FEA"/>
    <w:p w:rsidR="00774FEA" w:rsidRDefault="00615674" w:rsidP="00774FEA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8: </w:t>
      </w:r>
      <w:r w:rsidR="00774FEA">
        <w:t xml:space="preserve"> </w:t>
      </w:r>
      <w:proofErr w:type="spellStart"/>
      <w:r w:rsidR="00774FEA" w:rsidRPr="00345FAD">
        <w:t>Octorotor</w:t>
      </w:r>
      <w:proofErr w:type="spellEnd"/>
      <w:r w:rsidR="00774FEA" w:rsidRPr="00345FAD">
        <w:t xml:space="preserve"> x</w:t>
      </w:r>
    </w:p>
    <w:p w:rsidR="00774FEA" w:rsidRDefault="00774FEA" w:rsidP="00774FEA">
      <w:r>
        <w:rPr>
          <w:noProof/>
        </w:rPr>
        <w:drawing>
          <wp:inline distT="0" distB="0" distL="0" distR="0" wp14:anchorId="4F3C272A" wp14:editId="51B75438">
            <wp:extent cx="1950889" cy="1897544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189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FEA" w:rsidRDefault="00774FEA" w:rsidP="00774FEA"/>
    <w:p w:rsidR="00774FEA" w:rsidRDefault="00774FEA" w:rsidP="000F47C5"/>
    <w:p w:rsidR="00774FEA" w:rsidRDefault="00774FEA" w:rsidP="000F47C5"/>
    <w:p w:rsidR="00774FEA" w:rsidRDefault="00615674" w:rsidP="00774FEA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9: </w:t>
      </w:r>
      <w:r w:rsidR="00774FEA">
        <w:t xml:space="preserve"> </w:t>
      </w:r>
      <w:proofErr w:type="spellStart"/>
      <w:r w:rsidR="00774FEA" w:rsidRPr="000F47C5">
        <w:t>Octorotor</w:t>
      </w:r>
      <w:proofErr w:type="spellEnd"/>
      <w:r w:rsidR="00774FEA" w:rsidRPr="000F47C5">
        <w:t xml:space="preserve"> +</w:t>
      </w:r>
    </w:p>
    <w:p w:rsidR="00774FEA" w:rsidRDefault="00774FEA" w:rsidP="00774FEA">
      <w:r>
        <w:rPr>
          <w:noProof/>
        </w:rPr>
        <w:drawing>
          <wp:inline distT="0" distB="0" distL="0" distR="0" wp14:anchorId="73EEADD1" wp14:editId="268F1733">
            <wp:extent cx="1813717" cy="1806097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C77" w:rsidRDefault="00611C77" w:rsidP="00774FEA"/>
    <w:p w:rsidR="00611C77" w:rsidRDefault="00611C77" w:rsidP="00774FEA"/>
    <w:p w:rsidR="00611C77" w:rsidRDefault="00611C77" w:rsidP="00774FEA"/>
    <w:p w:rsidR="00611C77" w:rsidRDefault="00611C77" w:rsidP="00774FEA"/>
    <w:p w:rsidR="000F47C5" w:rsidRDefault="000F47C5" w:rsidP="000F47C5"/>
    <w:p w:rsidR="000F47C5" w:rsidRDefault="00615674" w:rsidP="000F47C5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lastRenderedPageBreak/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</w:t>
      </w:r>
      <w:bookmarkStart w:id="0" w:name="_GoBack"/>
      <w:bookmarkEnd w:id="0"/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10: </w:t>
      </w:r>
      <w:proofErr w:type="spellStart"/>
      <w:r w:rsidR="000F47C5" w:rsidRPr="000F47C5">
        <w:t>Octorotor</w:t>
      </w:r>
      <w:proofErr w:type="spellEnd"/>
      <w:r w:rsidR="000F47C5" w:rsidRPr="000F47C5">
        <w:t xml:space="preserve"> Coaxial</w:t>
      </w:r>
    </w:p>
    <w:p w:rsidR="000F47C5" w:rsidRDefault="000F47C5" w:rsidP="000F47C5">
      <w:r>
        <w:rPr>
          <w:noProof/>
        </w:rPr>
        <w:drawing>
          <wp:inline distT="0" distB="0" distL="0" distR="0" wp14:anchorId="181FF5FA" wp14:editId="34E73DA8">
            <wp:extent cx="1897544" cy="1828958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97544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FAD" w:rsidRDefault="00345FAD" w:rsidP="000F47C5"/>
    <w:p w:rsidR="00345FAD" w:rsidRDefault="00345FAD" w:rsidP="000F47C5"/>
    <w:sectPr w:rsidR="00345F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5934" w:rsidRDefault="00CE5934" w:rsidP="00615674">
      <w:r>
        <w:separator/>
      </w:r>
    </w:p>
  </w:endnote>
  <w:endnote w:type="continuationSeparator" w:id="0">
    <w:p w:rsidR="00CE5934" w:rsidRDefault="00CE5934" w:rsidP="006156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5934" w:rsidRDefault="00CE5934" w:rsidP="00615674">
      <w:r>
        <w:separator/>
      </w:r>
    </w:p>
  </w:footnote>
  <w:footnote w:type="continuationSeparator" w:id="0">
    <w:p w:rsidR="00CE5934" w:rsidRDefault="00CE5934" w:rsidP="006156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632BC1"/>
    <w:multiLevelType w:val="multilevel"/>
    <w:tmpl w:val="A044E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6755C0"/>
    <w:multiLevelType w:val="hybridMultilevel"/>
    <w:tmpl w:val="4CA6FEBE"/>
    <w:lvl w:ilvl="0" w:tplc="B4CEE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E0D3982"/>
    <w:multiLevelType w:val="hybridMultilevel"/>
    <w:tmpl w:val="1AA216F0"/>
    <w:lvl w:ilvl="0" w:tplc="49B64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sTQwNTExMrE0NzVV0lEKTi0uzszPAykwrAUAIZPfTiwAAAA="/>
  </w:docVars>
  <w:rsids>
    <w:rsidRoot w:val="00323532"/>
    <w:rsid w:val="0002718A"/>
    <w:rsid w:val="00034E23"/>
    <w:rsid w:val="00046F46"/>
    <w:rsid w:val="00051B69"/>
    <w:rsid w:val="000F47C5"/>
    <w:rsid w:val="00323532"/>
    <w:rsid w:val="00345FAD"/>
    <w:rsid w:val="00407C19"/>
    <w:rsid w:val="00611C77"/>
    <w:rsid w:val="00615674"/>
    <w:rsid w:val="00774FEA"/>
    <w:rsid w:val="00907A54"/>
    <w:rsid w:val="00AC0B55"/>
    <w:rsid w:val="00B3597C"/>
    <w:rsid w:val="00C876C9"/>
    <w:rsid w:val="00CE5934"/>
    <w:rsid w:val="00F42306"/>
    <w:rsid w:val="00FA5E08"/>
    <w:rsid w:val="00FD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81433A"/>
  <w15:chartTrackingRefBased/>
  <w15:docId w15:val="{9E936C1D-94B7-4CDF-B14A-F10CDDC8D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0F47C5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0F47C5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unhideWhenUsed/>
    <w:rsid w:val="000F47C5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0F47C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0F47C5"/>
    <w:rPr>
      <w:rFonts w:ascii="宋体" w:eastAsia="宋体" w:hAnsi="宋体" w:cs="宋体"/>
      <w:sz w:val="24"/>
      <w:szCs w:val="24"/>
    </w:rPr>
  </w:style>
  <w:style w:type="paragraph" w:styleId="a5">
    <w:name w:val="List Paragraph"/>
    <w:basedOn w:val="a"/>
    <w:uiPriority w:val="34"/>
    <w:qFormat/>
    <w:rsid w:val="000F47C5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774FEA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6156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15674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156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1567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ev.px4.io/en/airframes/airframe_reference.htm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4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David</dc:creator>
  <cp:keywords/>
  <dc:description/>
  <cp:lastModifiedBy>David D</cp:lastModifiedBy>
  <cp:revision>7</cp:revision>
  <dcterms:created xsi:type="dcterms:W3CDTF">2018-11-30T10:57:00Z</dcterms:created>
  <dcterms:modified xsi:type="dcterms:W3CDTF">2020-07-02T11:06:00Z</dcterms:modified>
</cp:coreProperties>
</file>